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5379" w:rsidRDefault="004A01CD">
      <w:r>
        <w:t>A – Counter</w:t>
      </w:r>
    </w:p>
    <w:p w:rsidR="004A01CD" w:rsidRDefault="004A01CD">
      <w:r>
        <w:rPr>
          <w:noProof/>
        </w:rPr>
        <w:drawing>
          <wp:inline distT="0" distB="0" distL="0" distR="0" wp14:anchorId="6F752C4C" wp14:editId="7D315CE3">
            <wp:extent cx="2836707" cy="2114550"/>
            <wp:effectExtent l="0" t="0" r="1905" b="0"/>
            <wp:docPr id="1" name="Picture 1" descr="C:\Users\Shaman\AppData\Local\Microsoft\Windows\INetCache\Content.Word\pl10671536-electronic_gray_store_conveyor_belt_checkout_counter_motorized_cash_register_counter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aman\AppData\Local\Microsoft\Windows\INetCache\Content.Word\pl10671536-electronic_gray_store_conveyor_belt_checkout_counter_motorized_cash_register_counters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5977" cy="212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01CD" w:rsidRDefault="004A01CD">
      <w:r>
        <w:t>B – Express counter</w:t>
      </w:r>
    </w:p>
    <w:p w:rsidR="004A01CD" w:rsidRDefault="004A01CD">
      <w:r>
        <w:rPr>
          <w:noProof/>
        </w:rPr>
        <w:drawing>
          <wp:inline distT="0" distB="0" distL="0" distR="0">
            <wp:extent cx="2686050" cy="2686050"/>
            <wp:effectExtent l="0" t="0" r="0" b="0"/>
            <wp:docPr id="2" name="Picture 2" descr="C:\Users\Shaman\AppData\Local\Microsoft\Windows\INetCache\Content.Word\4843_Express_Motorised_Checkouts_Front_Image_20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haman\AppData\Local\Microsoft\Windows\INetCache\Content.Word\4843_Express_Motorised_Checkouts_Front_Image_2000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01CD" w:rsidRDefault="004A01CD">
      <w:r>
        <w:t>C - Large shelf</w:t>
      </w:r>
    </w:p>
    <w:p w:rsidR="004A01CD" w:rsidRDefault="004A01CD">
      <w:r>
        <w:rPr>
          <w:noProof/>
        </w:rPr>
        <w:drawing>
          <wp:inline distT="0" distB="0" distL="0" distR="0" wp14:anchorId="5F0D42BC" wp14:editId="1AC60AA1">
            <wp:extent cx="2921000" cy="2190750"/>
            <wp:effectExtent l="0" t="0" r="0" b="0"/>
            <wp:docPr id="3" name="Picture 3" descr="C:\Users\Shaman\AppData\Local\Microsoft\Windows\INetCache\Content.Word\FreeGreatPicture.com-29796-shelf-shopping-car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aman\AppData\Local\Microsoft\Windows\INetCache\Content.Word\FreeGreatPicture.com-29796-shelf-shopping-cart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01CD" w:rsidRDefault="004A01CD">
      <w:r>
        <w:br w:type="page"/>
      </w:r>
    </w:p>
    <w:p w:rsidR="004A01CD" w:rsidRDefault="004A01CD">
      <w:r>
        <w:lastRenderedPageBreak/>
        <w:t>D – Small shelf</w:t>
      </w:r>
    </w:p>
    <w:p w:rsidR="004A01CD" w:rsidRDefault="004A01CD">
      <w:r>
        <w:rPr>
          <w:noProof/>
        </w:rPr>
        <w:drawing>
          <wp:inline distT="0" distB="0" distL="0" distR="0" wp14:anchorId="49EAAD2C" wp14:editId="4B024295">
            <wp:extent cx="2935695" cy="2542651"/>
            <wp:effectExtent l="0" t="0" r="0" b="0"/>
            <wp:docPr id="4" name="Picture 4" descr="C:\Users\Shaman\AppData\Local\Microsoft\Windows\INetCache\Content.Word\supermarket-shelf-500x5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haman\AppData\Local\Microsoft\Windows\INetCache\Content.Word\supermarket-shelf-500x500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499" cy="2553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01CD" w:rsidRDefault="004A01CD">
      <w:r>
        <w:t>E – Small Rack</w:t>
      </w:r>
    </w:p>
    <w:p w:rsidR="004A01CD" w:rsidRDefault="004A01CD">
      <w:r>
        <w:rPr>
          <w:noProof/>
        </w:rPr>
        <w:drawing>
          <wp:inline distT="0" distB="0" distL="0" distR="0" wp14:anchorId="0D6193C9" wp14:editId="736F5032">
            <wp:extent cx="1666875" cy="1666875"/>
            <wp:effectExtent l="0" t="0" r="9525" b="9525"/>
            <wp:docPr id="5" name="Picture 5" descr="C:\Users\Shaman\AppData\Local\Microsoft\Windows\INetCache\Content.Word\OG_009_FREE_960_we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haman\AppData\Local\Microsoft\Windows\INetCache\Content.Word\OG_009_FREE_960_web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01CD" w:rsidRDefault="004A01CD">
      <w:r>
        <w:t>F – Extended Rack</w:t>
      </w:r>
    </w:p>
    <w:p w:rsidR="004A01CD" w:rsidRDefault="004A01CD">
      <w:r>
        <w:rPr>
          <w:noProof/>
        </w:rPr>
        <w:drawing>
          <wp:inline distT="0" distB="0" distL="0" distR="0">
            <wp:extent cx="2857500" cy="2857500"/>
            <wp:effectExtent l="0" t="0" r="0" b="0"/>
            <wp:docPr id="6" name="Picture 6" descr="C:\Users\Shaman\AppData\Local\Microsoft\Windows\INetCache\Content.Word\378730212c34dac45ece656c892e24a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haman\AppData\Local\Microsoft\Windows\INetCache\Content.Word\378730212c34dac45ece656c892e24ab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01CD" w:rsidRDefault="004A01CD">
      <w:r>
        <w:br w:type="page"/>
      </w:r>
    </w:p>
    <w:p w:rsidR="004A01CD" w:rsidRDefault="004A01CD">
      <w:r>
        <w:lastRenderedPageBreak/>
        <w:t xml:space="preserve">G </w:t>
      </w:r>
      <w:r w:rsidR="00463C49">
        <w:t>– In store department counter</w:t>
      </w:r>
    </w:p>
    <w:p w:rsidR="00463C49" w:rsidRDefault="00463C49"/>
    <w:p w:rsidR="00463C49" w:rsidRDefault="00463C49">
      <w:r>
        <w:rPr>
          <w:noProof/>
        </w:rPr>
        <w:drawing>
          <wp:inline distT="0" distB="0" distL="0" distR="0">
            <wp:extent cx="4076700" cy="1974336"/>
            <wp:effectExtent l="0" t="0" r="0" b="6985"/>
            <wp:docPr id="8" name="Picture 8" descr="C:\Users\Shaman\AppData\Local\Microsoft\Windows\INetCache\Content.Word\$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haman\AppData\Local\Microsoft\Windows\INetCache\Content.Word\$_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424" cy="1980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3C49" w:rsidRDefault="00463C49">
      <w:r>
        <w:t>H – Round Shelf</w:t>
      </w:r>
    </w:p>
    <w:p w:rsidR="00463C49" w:rsidRDefault="00463C49">
      <w:bookmarkStart w:id="0" w:name="_GoBack"/>
      <w:r>
        <w:rPr>
          <w:noProof/>
        </w:rPr>
        <w:drawing>
          <wp:inline distT="0" distB="0" distL="0" distR="0">
            <wp:extent cx="4267200" cy="3200400"/>
            <wp:effectExtent l="0" t="0" r="0" b="0"/>
            <wp:docPr id="7" name="Picture 7" descr="C:\Users\Shaman\AppData\Local\Microsoft\Windows\INetCache\Content.Word\FreeGreatPicture.com-29791-shelf-shopping-car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haman\AppData\Local\Microsoft\Windows\INetCache\Content.Word\FreeGreatPicture.com-29791-shelf-shopping-cart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4A01CD" w:rsidRDefault="004A01CD"/>
    <w:sectPr w:rsidR="004A01C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a0NLQwMjc1tjAxNTNV0lEKTi0uzszPAykwrAUAc6iPJSwAAAA="/>
  </w:docVars>
  <w:rsids>
    <w:rsidRoot w:val="004A01CD"/>
    <w:rsid w:val="00320191"/>
    <w:rsid w:val="00463C49"/>
    <w:rsid w:val="004A01CD"/>
    <w:rsid w:val="008C5379"/>
    <w:rsid w:val="00AE4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A0BDF3"/>
  <w15:chartTrackingRefBased/>
  <w15:docId w15:val="{78DCD2DA-EBA5-4846-BCAD-870796A02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63C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C4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24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K</dc:creator>
  <cp:keywords/>
  <dc:description/>
  <cp:lastModifiedBy>MK</cp:lastModifiedBy>
  <cp:revision>1</cp:revision>
  <cp:lastPrinted>2017-11-01T06:51:00Z</cp:lastPrinted>
  <dcterms:created xsi:type="dcterms:W3CDTF">2017-11-01T06:37:00Z</dcterms:created>
  <dcterms:modified xsi:type="dcterms:W3CDTF">2017-11-01T06:54:00Z</dcterms:modified>
</cp:coreProperties>
</file>